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5C2E2" w14:textId="4D42C2C8" w:rsidR="004C0CCA" w:rsidRPr="00407677" w:rsidRDefault="002D30C1" w:rsidP="004C0CCA">
      <w:pPr>
        <w:spacing w:line="480" w:lineRule="auto"/>
      </w:pPr>
      <w:bookmarkStart w:id="0" w:name="_Hlk34525572"/>
      <w:r>
        <w:rPr>
          <w:b/>
        </w:rPr>
        <w:t>S</w:t>
      </w:r>
      <w:r w:rsidR="001C1914">
        <w:rPr>
          <w:b/>
        </w:rPr>
        <w:t>1</w:t>
      </w:r>
      <w:bookmarkStart w:id="1" w:name="_GoBack"/>
      <w:bookmarkEnd w:id="1"/>
      <w:r>
        <w:rPr>
          <w:b/>
        </w:rPr>
        <w:t xml:space="preserve"> </w:t>
      </w:r>
      <w:r w:rsidR="004C0CCA" w:rsidRPr="00407677">
        <w:rPr>
          <w:b/>
        </w:rPr>
        <w:t>Table.</w:t>
      </w:r>
      <w:r w:rsidR="004C0CCA" w:rsidRPr="00407677">
        <w:t xml:space="preserve"> </w:t>
      </w:r>
      <w:r w:rsidR="004C0CCA" w:rsidRPr="00407677">
        <w:rPr>
          <w:bCs/>
          <w:color w:val="000000"/>
        </w:rPr>
        <w:t>BL-activity and LGFE scores of lead compounds identified as enhanc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3943"/>
        <w:gridCol w:w="2152"/>
      </w:tblGrid>
      <w:tr w:rsidR="004C0CCA" w:rsidRPr="00407677" w14:paraId="70D6F208" w14:textId="77777777" w:rsidTr="00845CA8">
        <w:trPr>
          <w:trHeight w:val="325"/>
        </w:trPr>
        <w:tc>
          <w:tcPr>
            <w:tcW w:w="846" w:type="dxa"/>
          </w:tcPr>
          <w:bookmarkEnd w:id="0"/>
          <w:p w14:paraId="6F2233CB" w14:textId="77777777" w:rsidR="004C0CCA" w:rsidRPr="00407677" w:rsidRDefault="004C0CCA" w:rsidP="00845CA8">
            <w:pPr>
              <w:rPr>
                <w:b/>
                <w:sz w:val="20"/>
              </w:rPr>
            </w:pPr>
            <w:r w:rsidRPr="00407677">
              <w:rPr>
                <w:b/>
                <w:sz w:val="20"/>
              </w:rPr>
              <w:t>S. No.</w:t>
            </w:r>
          </w:p>
        </w:tc>
        <w:tc>
          <w:tcPr>
            <w:tcW w:w="2268" w:type="dxa"/>
          </w:tcPr>
          <w:p w14:paraId="0E29E10B" w14:textId="77777777" w:rsidR="004C0CCA" w:rsidRPr="00407677" w:rsidRDefault="004C0CCA" w:rsidP="00845CA8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07677">
              <w:rPr>
                <w:b/>
                <w:bCs/>
                <w:color w:val="000000"/>
                <w:sz w:val="20"/>
              </w:rPr>
              <w:t>Compound</w:t>
            </w:r>
          </w:p>
        </w:tc>
        <w:tc>
          <w:tcPr>
            <w:tcW w:w="3943" w:type="dxa"/>
          </w:tcPr>
          <w:p w14:paraId="77AB24DB" w14:textId="77777777" w:rsidR="004C0CCA" w:rsidRPr="00407677" w:rsidRDefault="004C0CCA" w:rsidP="00845CA8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07677">
              <w:rPr>
                <w:b/>
                <w:bCs/>
                <w:color w:val="000000"/>
                <w:sz w:val="20"/>
              </w:rPr>
              <w:t>BL-activity u/mg</w:t>
            </w:r>
          </w:p>
        </w:tc>
        <w:tc>
          <w:tcPr>
            <w:tcW w:w="2152" w:type="dxa"/>
          </w:tcPr>
          <w:p w14:paraId="7BB1D8CC" w14:textId="77777777" w:rsidR="004C0CCA" w:rsidRPr="00407677" w:rsidRDefault="004C0CCA" w:rsidP="00845CA8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407677">
              <w:rPr>
                <w:b/>
                <w:bCs/>
                <w:color w:val="000000"/>
                <w:sz w:val="20"/>
              </w:rPr>
              <w:t>LGFE</w:t>
            </w:r>
          </w:p>
        </w:tc>
      </w:tr>
      <w:tr w:rsidR="004C0CCA" w:rsidRPr="00407677" w14:paraId="7C9B8729" w14:textId="77777777" w:rsidTr="00845CA8">
        <w:trPr>
          <w:trHeight w:val="255"/>
        </w:trPr>
        <w:tc>
          <w:tcPr>
            <w:tcW w:w="846" w:type="dxa"/>
          </w:tcPr>
          <w:p w14:paraId="01101AB7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4</w:t>
            </w:r>
          </w:p>
        </w:tc>
        <w:tc>
          <w:tcPr>
            <w:tcW w:w="2268" w:type="dxa"/>
          </w:tcPr>
          <w:p w14:paraId="61DD910E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17146363</w:t>
            </w:r>
          </w:p>
        </w:tc>
        <w:tc>
          <w:tcPr>
            <w:tcW w:w="3943" w:type="dxa"/>
          </w:tcPr>
          <w:p w14:paraId="0C12B73B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260954</w:t>
            </w:r>
          </w:p>
        </w:tc>
        <w:tc>
          <w:tcPr>
            <w:tcW w:w="2152" w:type="dxa"/>
          </w:tcPr>
          <w:p w14:paraId="450C1C03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8.44</w:t>
            </w:r>
          </w:p>
        </w:tc>
      </w:tr>
      <w:tr w:rsidR="004C0CCA" w:rsidRPr="00407677" w14:paraId="3009C375" w14:textId="77777777" w:rsidTr="00845CA8">
        <w:trPr>
          <w:trHeight w:val="325"/>
        </w:trPr>
        <w:tc>
          <w:tcPr>
            <w:tcW w:w="846" w:type="dxa"/>
          </w:tcPr>
          <w:p w14:paraId="759D3B8F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5</w:t>
            </w:r>
          </w:p>
        </w:tc>
        <w:tc>
          <w:tcPr>
            <w:tcW w:w="2268" w:type="dxa"/>
          </w:tcPr>
          <w:p w14:paraId="2C02CCF8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12728806</w:t>
            </w:r>
          </w:p>
        </w:tc>
        <w:tc>
          <w:tcPr>
            <w:tcW w:w="3943" w:type="dxa"/>
          </w:tcPr>
          <w:p w14:paraId="027E0EDA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28465</w:t>
            </w:r>
          </w:p>
        </w:tc>
        <w:tc>
          <w:tcPr>
            <w:tcW w:w="2152" w:type="dxa"/>
          </w:tcPr>
          <w:p w14:paraId="390C82FC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8.49</w:t>
            </w:r>
          </w:p>
        </w:tc>
      </w:tr>
      <w:tr w:rsidR="004C0CCA" w:rsidRPr="00407677" w14:paraId="53479D1D" w14:textId="77777777" w:rsidTr="00845CA8">
        <w:trPr>
          <w:trHeight w:val="335"/>
        </w:trPr>
        <w:tc>
          <w:tcPr>
            <w:tcW w:w="846" w:type="dxa"/>
          </w:tcPr>
          <w:p w14:paraId="019C3C0B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7</w:t>
            </w:r>
          </w:p>
        </w:tc>
        <w:tc>
          <w:tcPr>
            <w:tcW w:w="2268" w:type="dxa"/>
          </w:tcPr>
          <w:p w14:paraId="61B831FC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32025297</w:t>
            </w:r>
          </w:p>
        </w:tc>
        <w:tc>
          <w:tcPr>
            <w:tcW w:w="3943" w:type="dxa"/>
          </w:tcPr>
          <w:p w14:paraId="72626F08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76029</w:t>
            </w:r>
          </w:p>
        </w:tc>
        <w:tc>
          <w:tcPr>
            <w:tcW w:w="2152" w:type="dxa"/>
          </w:tcPr>
          <w:p w14:paraId="454A6D15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9.34</w:t>
            </w:r>
          </w:p>
        </w:tc>
      </w:tr>
      <w:tr w:rsidR="004C0CCA" w:rsidRPr="00407677" w14:paraId="1B36DA57" w14:textId="77777777" w:rsidTr="00845CA8">
        <w:trPr>
          <w:trHeight w:val="325"/>
        </w:trPr>
        <w:tc>
          <w:tcPr>
            <w:tcW w:w="846" w:type="dxa"/>
          </w:tcPr>
          <w:p w14:paraId="7D633D3E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9</w:t>
            </w:r>
          </w:p>
        </w:tc>
        <w:tc>
          <w:tcPr>
            <w:tcW w:w="2268" w:type="dxa"/>
          </w:tcPr>
          <w:p w14:paraId="63318050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49715622</w:t>
            </w:r>
          </w:p>
        </w:tc>
        <w:tc>
          <w:tcPr>
            <w:tcW w:w="3943" w:type="dxa"/>
          </w:tcPr>
          <w:p w14:paraId="7D146296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08729</w:t>
            </w:r>
          </w:p>
        </w:tc>
        <w:tc>
          <w:tcPr>
            <w:tcW w:w="2152" w:type="dxa"/>
          </w:tcPr>
          <w:p w14:paraId="1217196B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9.41</w:t>
            </w:r>
          </w:p>
        </w:tc>
      </w:tr>
      <w:tr w:rsidR="004C0CCA" w:rsidRPr="00407677" w14:paraId="24467D40" w14:textId="77777777" w:rsidTr="00845CA8">
        <w:trPr>
          <w:trHeight w:val="335"/>
        </w:trPr>
        <w:tc>
          <w:tcPr>
            <w:tcW w:w="846" w:type="dxa"/>
          </w:tcPr>
          <w:p w14:paraId="2263057D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10</w:t>
            </w:r>
          </w:p>
        </w:tc>
        <w:tc>
          <w:tcPr>
            <w:tcW w:w="2268" w:type="dxa"/>
          </w:tcPr>
          <w:p w14:paraId="4BD643A2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5920960</w:t>
            </w:r>
          </w:p>
        </w:tc>
        <w:tc>
          <w:tcPr>
            <w:tcW w:w="3943" w:type="dxa"/>
          </w:tcPr>
          <w:p w14:paraId="75ED72AB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60665</w:t>
            </w:r>
          </w:p>
        </w:tc>
        <w:tc>
          <w:tcPr>
            <w:tcW w:w="2152" w:type="dxa"/>
          </w:tcPr>
          <w:p w14:paraId="3154FBA4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9.43</w:t>
            </w:r>
          </w:p>
        </w:tc>
      </w:tr>
      <w:tr w:rsidR="004C0CCA" w:rsidRPr="00407677" w14:paraId="23269EFC" w14:textId="77777777" w:rsidTr="00845CA8">
        <w:trPr>
          <w:trHeight w:val="325"/>
        </w:trPr>
        <w:tc>
          <w:tcPr>
            <w:tcW w:w="846" w:type="dxa"/>
          </w:tcPr>
          <w:p w14:paraId="3F3FBC58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12</w:t>
            </w:r>
          </w:p>
        </w:tc>
        <w:tc>
          <w:tcPr>
            <w:tcW w:w="2268" w:type="dxa"/>
          </w:tcPr>
          <w:p w14:paraId="0B294960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5553496</w:t>
            </w:r>
          </w:p>
        </w:tc>
        <w:tc>
          <w:tcPr>
            <w:tcW w:w="3943" w:type="dxa"/>
          </w:tcPr>
          <w:p w14:paraId="49F08D57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33851</w:t>
            </w:r>
          </w:p>
        </w:tc>
        <w:tc>
          <w:tcPr>
            <w:tcW w:w="2152" w:type="dxa"/>
          </w:tcPr>
          <w:p w14:paraId="2C6B158D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8.61</w:t>
            </w:r>
          </w:p>
        </w:tc>
      </w:tr>
      <w:tr w:rsidR="004C0CCA" w:rsidRPr="00407677" w14:paraId="6D2D4109" w14:textId="77777777" w:rsidTr="00845CA8">
        <w:trPr>
          <w:trHeight w:val="335"/>
        </w:trPr>
        <w:tc>
          <w:tcPr>
            <w:tcW w:w="846" w:type="dxa"/>
          </w:tcPr>
          <w:p w14:paraId="1BADFE71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17</w:t>
            </w:r>
          </w:p>
        </w:tc>
        <w:tc>
          <w:tcPr>
            <w:tcW w:w="2268" w:type="dxa"/>
          </w:tcPr>
          <w:p w14:paraId="7D07072B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‎5146436‎</w:t>
            </w:r>
          </w:p>
        </w:tc>
        <w:tc>
          <w:tcPr>
            <w:tcW w:w="3943" w:type="dxa"/>
          </w:tcPr>
          <w:p w14:paraId="11AAFFD3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00469</w:t>
            </w:r>
          </w:p>
        </w:tc>
        <w:tc>
          <w:tcPr>
            <w:tcW w:w="2152" w:type="dxa"/>
          </w:tcPr>
          <w:p w14:paraId="6824F739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11.0</w:t>
            </w:r>
          </w:p>
        </w:tc>
      </w:tr>
      <w:tr w:rsidR="004C0CCA" w:rsidRPr="00407677" w14:paraId="6C9686E2" w14:textId="77777777" w:rsidTr="00845CA8">
        <w:trPr>
          <w:trHeight w:val="325"/>
        </w:trPr>
        <w:tc>
          <w:tcPr>
            <w:tcW w:w="846" w:type="dxa"/>
          </w:tcPr>
          <w:p w14:paraId="7C24F5B8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20</w:t>
            </w:r>
          </w:p>
        </w:tc>
        <w:tc>
          <w:tcPr>
            <w:tcW w:w="2268" w:type="dxa"/>
          </w:tcPr>
          <w:p w14:paraId="30F39300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5648011</w:t>
            </w:r>
          </w:p>
        </w:tc>
        <w:tc>
          <w:tcPr>
            <w:tcW w:w="3943" w:type="dxa"/>
          </w:tcPr>
          <w:p w14:paraId="0B5B23EC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03682</w:t>
            </w:r>
          </w:p>
        </w:tc>
        <w:tc>
          <w:tcPr>
            <w:tcW w:w="2152" w:type="dxa"/>
          </w:tcPr>
          <w:p w14:paraId="427DBBB3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11.4</w:t>
            </w:r>
          </w:p>
        </w:tc>
      </w:tr>
      <w:tr w:rsidR="004C0CCA" w:rsidRPr="00407677" w14:paraId="24E4BC22" w14:textId="77777777" w:rsidTr="00845CA8">
        <w:trPr>
          <w:trHeight w:val="335"/>
        </w:trPr>
        <w:tc>
          <w:tcPr>
            <w:tcW w:w="846" w:type="dxa"/>
          </w:tcPr>
          <w:p w14:paraId="65C18988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34</w:t>
            </w:r>
          </w:p>
        </w:tc>
        <w:tc>
          <w:tcPr>
            <w:tcW w:w="2268" w:type="dxa"/>
          </w:tcPr>
          <w:p w14:paraId="4CC602F1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6882557</w:t>
            </w:r>
          </w:p>
        </w:tc>
        <w:tc>
          <w:tcPr>
            <w:tcW w:w="3943" w:type="dxa"/>
          </w:tcPr>
          <w:p w14:paraId="636BBDE7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50752</w:t>
            </w:r>
          </w:p>
        </w:tc>
        <w:tc>
          <w:tcPr>
            <w:tcW w:w="2152" w:type="dxa"/>
          </w:tcPr>
          <w:p w14:paraId="37612567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9.70</w:t>
            </w:r>
          </w:p>
        </w:tc>
      </w:tr>
      <w:tr w:rsidR="004C0CCA" w:rsidRPr="00407677" w14:paraId="474A388C" w14:textId="77777777" w:rsidTr="00845CA8">
        <w:trPr>
          <w:trHeight w:val="325"/>
        </w:trPr>
        <w:tc>
          <w:tcPr>
            <w:tcW w:w="846" w:type="dxa"/>
          </w:tcPr>
          <w:p w14:paraId="7612246A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69</w:t>
            </w:r>
          </w:p>
        </w:tc>
        <w:tc>
          <w:tcPr>
            <w:tcW w:w="2268" w:type="dxa"/>
          </w:tcPr>
          <w:p w14:paraId="310BDBF6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7604879</w:t>
            </w:r>
          </w:p>
        </w:tc>
        <w:tc>
          <w:tcPr>
            <w:tcW w:w="3943" w:type="dxa"/>
          </w:tcPr>
          <w:p w14:paraId="2F02441C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086792</w:t>
            </w:r>
          </w:p>
        </w:tc>
        <w:tc>
          <w:tcPr>
            <w:tcW w:w="2152" w:type="dxa"/>
          </w:tcPr>
          <w:p w14:paraId="04FBB48D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9.57</w:t>
            </w:r>
          </w:p>
        </w:tc>
      </w:tr>
      <w:tr w:rsidR="004C0CCA" w:rsidRPr="00407677" w14:paraId="4A9360E8" w14:textId="77777777" w:rsidTr="00845CA8">
        <w:trPr>
          <w:trHeight w:val="325"/>
        </w:trPr>
        <w:tc>
          <w:tcPr>
            <w:tcW w:w="846" w:type="dxa"/>
          </w:tcPr>
          <w:p w14:paraId="05683CF6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71</w:t>
            </w:r>
          </w:p>
        </w:tc>
        <w:tc>
          <w:tcPr>
            <w:tcW w:w="2268" w:type="dxa"/>
          </w:tcPr>
          <w:p w14:paraId="0AF764A4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7458478</w:t>
            </w:r>
          </w:p>
        </w:tc>
        <w:tc>
          <w:tcPr>
            <w:tcW w:w="3943" w:type="dxa"/>
          </w:tcPr>
          <w:p w14:paraId="4FDC8EB1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0.137233</w:t>
            </w:r>
          </w:p>
        </w:tc>
        <w:tc>
          <w:tcPr>
            <w:tcW w:w="2152" w:type="dxa"/>
          </w:tcPr>
          <w:p w14:paraId="5B5AEF18" w14:textId="77777777" w:rsidR="004C0CCA" w:rsidRPr="00407677" w:rsidRDefault="004C0CCA" w:rsidP="00845CA8">
            <w:pPr>
              <w:jc w:val="center"/>
              <w:rPr>
                <w:color w:val="000000"/>
                <w:sz w:val="20"/>
              </w:rPr>
            </w:pPr>
            <w:r w:rsidRPr="00407677">
              <w:rPr>
                <w:color w:val="000000"/>
                <w:sz w:val="20"/>
              </w:rPr>
              <w:t>-9.58</w:t>
            </w:r>
          </w:p>
        </w:tc>
      </w:tr>
    </w:tbl>
    <w:p w14:paraId="7817EE0A" w14:textId="0B218965" w:rsidR="00F82FD3" w:rsidRDefault="00F82FD3" w:rsidP="00E92AF9">
      <w:pPr>
        <w:spacing w:line="480" w:lineRule="auto"/>
      </w:pPr>
    </w:p>
    <w:sectPr w:rsidR="00F82FD3" w:rsidSect="00E92A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1068E" w14:textId="77777777" w:rsidR="0053622C" w:rsidRDefault="0053622C" w:rsidP="002E4915">
      <w:r>
        <w:separator/>
      </w:r>
    </w:p>
  </w:endnote>
  <w:endnote w:type="continuationSeparator" w:id="0">
    <w:p w14:paraId="4586B0D4" w14:textId="77777777" w:rsidR="0053622C" w:rsidRDefault="0053622C" w:rsidP="002E4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44CD1" w14:textId="77777777" w:rsidR="00415ED1" w:rsidRDefault="00415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78B53" w14:textId="7A403445" w:rsidR="00415ED1" w:rsidRDefault="00415ED1">
    <w:pPr>
      <w:pStyle w:val="Footer"/>
      <w:jc w:val="right"/>
    </w:pPr>
    <w:r>
      <w:t>S</w:t>
    </w:r>
    <w:sdt>
      <w:sdtPr>
        <w:id w:val="15287634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2AF9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628CD3EE" w14:textId="77777777" w:rsidR="00415ED1" w:rsidRDefault="00415E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B38F0" w14:textId="77777777" w:rsidR="00415ED1" w:rsidRDefault="00415E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8B45F6" w14:textId="77777777" w:rsidR="0053622C" w:rsidRDefault="0053622C" w:rsidP="002E4915">
      <w:r>
        <w:separator/>
      </w:r>
    </w:p>
  </w:footnote>
  <w:footnote w:type="continuationSeparator" w:id="0">
    <w:p w14:paraId="0997E88D" w14:textId="77777777" w:rsidR="0053622C" w:rsidRDefault="0053622C" w:rsidP="002E4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01E6C" w14:textId="77777777" w:rsidR="00415ED1" w:rsidRDefault="00415E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1C3621" w14:textId="77777777" w:rsidR="00415ED1" w:rsidRDefault="00415E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AFCB6" w14:textId="77777777" w:rsidR="00415ED1" w:rsidRDefault="00415E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17B4A"/>
    <w:multiLevelType w:val="hybridMultilevel"/>
    <w:tmpl w:val="24C64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DB609A"/>
    <w:multiLevelType w:val="hybridMultilevel"/>
    <w:tmpl w:val="7360C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jczNjA1MDWytDBW0lEKTi0uzszPAykwtqgFALNETdktAAAA"/>
  </w:docVars>
  <w:rsids>
    <w:rsidRoot w:val="00192EA0"/>
    <w:rsid w:val="00000351"/>
    <w:rsid w:val="00000673"/>
    <w:rsid w:val="000120A9"/>
    <w:rsid w:val="000124DC"/>
    <w:rsid w:val="000176E0"/>
    <w:rsid w:val="00017FB5"/>
    <w:rsid w:val="0002067C"/>
    <w:rsid w:val="00020824"/>
    <w:rsid w:val="00020DF0"/>
    <w:rsid w:val="00021D88"/>
    <w:rsid w:val="00021EA5"/>
    <w:rsid w:val="00021F19"/>
    <w:rsid w:val="000243FD"/>
    <w:rsid w:val="00024D25"/>
    <w:rsid w:val="000270B8"/>
    <w:rsid w:val="000278C1"/>
    <w:rsid w:val="00034053"/>
    <w:rsid w:val="00034934"/>
    <w:rsid w:val="00037DD8"/>
    <w:rsid w:val="000423A3"/>
    <w:rsid w:val="0004243E"/>
    <w:rsid w:val="00043B3F"/>
    <w:rsid w:val="000444C5"/>
    <w:rsid w:val="00045323"/>
    <w:rsid w:val="00045735"/>
    <w:rsid w:val="00046E54"/>
    <w:rsid w:val="0004764B"/>
    <w:rsid w:val="0005178D"/>
    <w:rsid w:val="00051F4C"/>
    <w:rsid w:val="000549C4"/>
    <w:rsid w:val="00055966"/>
    <w:rsid w:val="00057243"/>
    <w:rsid w:val="00057802"/>
    <w:rsid w:val="00057945"/>
    <w:rsid w:val="00060B31"/>
    <w:rsid w:val="000624C5"/>
    <w:rsid w:val="00062956"/>
    <w:rsid w:val="000635A8"/>
    <w:rsid w:val="00065E47"/>
    <w:rsid w:val="000703AA"/>
    <w:rsid w:val="0007057C"/>
    <w:rsid w:val="00070AF7"/>
    <w:rsid w:val="0007457E"/>
    <w:rsid w:val="00075502"/>
    <w:rsid w:val="000758C3"/>
    <w:rsid w:val="00082B86"/>
    <w:rsid w:val="00083AE1"/>
    <w:rsid w:val="00084B8B"/>
    <w:rsid w:val="00084E9E"/>
    <w:rsid w:val="0008665B"/>
    <w:rsid w:val="00090FBD"/>
    <w:rsid w:val="0009206A"/>
    <w:rsid w:val="00092F91"/>
    <w:rsid w:val="000970A1"/>
    <w:rsid w:val="000A1083"/>
    <w:rsid w:val="000A260B"/>
    <w:rsid w:val="000A4FD8"/>
    <w:rsid w:val="000A6F0A"/>
    <w:rsid w:val="000B0ACA"/>
    <w:rsid w:val="000B1778"/>
    <w:rsid w:val="000B1C6D"/>
    <w:rsid w:val="000B5570"/>
    <w:rsid w:val="000B6AC4"/>
    <w:rsid w:val="000B7547"/>
    <w:rsid w:val="000C0A5C"/>
    <w:rsid w:val="000C0E64"/>
    <w:rsid w:val="000C20F3"/>
    <w:rsid w:val="000C231A"/>
    <w:rsid w:val="000C43AF"/>
    <w:rsid w:val="000C73D2"/>
    <w:rsid w:val="000D2244"/>
    <w:rsid w:val="000D2C69"/>
    <w:rsid w:val="000D3576"/>
    <w:rsid w:val="000E3CF3"/>
    <w:rsid w:val="000F1754"/>
    <w:rsid w:val="000F3DB7"/>
    <w:rsid w:val="000F45AC"/>
    <w:rsid w:val="000F5C75"/>
    <w:rsid w:val="000F5D6F"/>
    <w:rsid w:val="00100496"/>
    <w:rsid w:val="001024B3"/>
    <w:rsid w:val="00102C60"/>
    <w:rsid w:val="00102EB5"/>
    <w:rsid w:val="001035E5"/>
    <w:rsid w:val="00104157"/>
    <w:rsid w:val="00105A24"/>
    <w:rsid w:val="00105E75"/>
    <w:rsid w:val="001078EC"/>
    <w:rsid w:val="001109B0"/>
    <w:rsid w:val="00110AF8"/>
    <w:rsid w:val="00110FC6"/>
    <w:rsid w:val="00112FE3"/>
    <w:rsid w:val="00114802"/>
    <w:rsid w:val="0011511F"/>
    <w:rsid w:val="00120744"/>
    <w:rsid w:val="00121202"/>
    <w:rsid w:val="00122A63"/>
    <w:rsid w:val="00125538"/>
    <w:rsid w:val="00131C77"/>
    <w:rsid w:val="00131DE5"/>
    <w:rsid w:val="001338F3"/>
    <w:rsid w:val="00133B82"/>
    <w:rsid w:val="00136637"/>
    <w:rsid w:val="00137CB7"/>
    <w:rsid w:val="00140ED1"/>
    <w:rsid w:val="001410CB"/>
    <w:rsid w:val="00142A88"/>
    <w:rsid w:val="001434DA"/>
    <w:rsid w:val="00143602"/>
    <w:rsid w:val="00146E1F"/>
    <w:rsid w:val="0015024B"/>
    <w:rsid w:val="00152D3A"/>
    <w:rsid w:val="00153470"/>
    <w:rsid w:val="001535BF"/>
    <w:rsid w:val="00153E4B"/>
    <w:rsid w:val="00155DA2"/>
    <w:rsid w:val="001603EF"/>
    <w:rsid w:val="00160F3E"/>
    <w:rsid w:val="0016109C"/>
    <w:rsid w:val="0016136B"/>
    <w:rsid w:val="00161B52"/>
    <w:rsid w:val="00161D2E"/>
    <w:rsid w:val="00161F45"/>
    <w:rsid w:val="0016599A"/>
    <w:rsid w:val="0016750A"/>
    <w:rsid w:val="00167B8E"/>
    <w:rsid w:val="001704B1"/>
    <w:rsid w:val="00171A42"/>
    <w:rsid w:val="00174AC4"/>
    <w:rsid w:val="001801BE"/>
    <w:rsid w:val="00180E29"/>
    <w:rsid w:val="00181FD2"/>
    <w:rsid w:val="00185131"/>
    <w:rsid w:val="00186215"/>
    <w:rsid w:val="001901D4"/>
    <w:rsid w:val="001904E7"/>
    <w:rsid w:val="00190702"/>
    <w:rsid w:val="00192320"/>
    <w:rsid w:val="00192EA0"/>
    <w:rsid w:val="00193532"/>
    <w:rsid w:val="00193AC1"/>
    <w:rsid w:val="00195881"/>
    <w:rsid w:val="00197BAC"/>
    <w:rsid w:val="001A178A"/>
    <w:rsid w:val="001A24E6"/>
    <w:rsid w:val="001A26F1"/>
    <w:rsid w:val="001A2E5A"/>
    <w:rsid w:val="001A33FA"/>
    <w:rsid w:val="001A573F"/>
    <w:rsid w:val="001A6572"/>
    <w:rsid w:val="001A6786"/>
    <w:rsid w:val="001A69AA"/>
    <w:rsid w:val="001A7D62"/>
    <w:rsid w:val="001B4921"/>
    <w:rsid w:val="001B5A0C"/>
    <w:rsid w:val="001B6A30"/>
    <w:rsid w:val="001B7AFC"/>
    <w:rsid w:val="001B7FC3"/>
    <w:rsid w:val="001C17C8"/>
    <w:rsid w:val="001C1914"/>
    <w:rsid w:val="001C2871"/>
    <w:rsid w:val="001C6DB4"/>
    <w:rsid w:val="001D0FEE"/>
    <w:rsid w:val="001D12DE"/>
    <w:rsid w:val="001D1413"/>
    <w:rsid w:val="001D203F"/>
    <w:rsid w:val="001D2327"/>
    <w:rsid w:val="001D3F44"/>
    <w:rsid w:val="001D4256"/>
    <w:rsid w:val="001D72B5"/>
    <w:rsid w:val="001E17FC"/>
    <w:rsid w:val="001E231B"/>
    <w:rsid w:val="001E49D9"/>
    <w:rsid w:val="001E67BE"/>
    <w:rsid w:val="001E6ADB"/>
    <w:rsid w:val="001E7261"/>
    <w:rsid w:val="001F1192"/>
    <w:rsid w:val="001F1471"/>
    <w:rsid w:val="001F379C"/>
    <w:rsid w:val="001F3C55"/>
    <w:rsid w:val="001F522A"/>
    <w:rsid w:val="001F5744"/>
    <w:rsid w:val="001F6901"/>
    <w:rsid w:val="001F7824"/>
    <w:rsid w:val="00200358"/>
    <w:rsid w:val="00201160"/>
    <w:rsid w:val="002014B9"/>
    <w:rsid w:val="00205A48"/>
    <w:rsid w:val="002072BD"/>
    <w:rsid w:val="0021151D"/>
    <w:rsid w:val="00211DCD"/>
    <w:rsid w:val="00214888"/>
    <w:rsid w:val="00214C4A"/>
    <w:rsid w:val="00214FC5"/>
    <w:rsid w:val="00215A64"/>
    <w:rsid w:val="002214D0"/>
    <w:rsid w:val="00221508"/>
    <w:rsid w:val="0022209D"/>
    <w:rsid w:val="00223D45"/>
    <w:rsid w:val="0022468C"/>
    <w:rsid w:val="00235FC6"/>
    <w:rsid w:val="00236358"/>
    <w:rsid w:val="0023669F"/>
    <w:rsid w:val="00240C67"/>
    <w:rsid w:val="002410F0"/>
    <w:rsid w:val="0025144B"/>
    <w:rsid w:val="002517EF"/>
    <w:rsid w:val="00251F49"/>
    <w:rsid w:val="00253B34"/>
    <w:rsid w:val="00255E01"/>
    <w:rsid w:val="00256339"/>
    <w:rsid w:val="00256BD5"/>
    <w:rsid w:val="00257ED2"/>
    <w:rsid w:val="002604B9"/>
    <w:rsid w:val="002666C8"/>
    <w:rsid w:val="0026732E"/>
    <w:rsid w:val="002674DD"/>
    <w:rsid w:val="00267B13"/>
    <w:rsid w:val="00270BCF"/>
    <w:rsid w:val="0027131E"/>
    <w:rsid w:val="00272F6A"/>
    <w:rsid w:val="00275A33"/>
    <w:rsid w:val="00280330"/>
    <w:rsid w:val="00280C0D"/>
    <w:rsid w:val="0029126F"/>
    <w:rsid w:val="00291626"/>
    <w:rsid w:val="00295314"/>
    <w:rsid w:val="0029589E"/>
    <w:rsid w:val="00295DDB"/>
    <w:rsid w:val="0029731C"/>
    <w:rsid w:val="002A069F"/>
    <w:rsid w:val="002A0B44"/>
    <w:rsid w:val="002A6AF6"/>
    <w:rsid w:val="002A6D5F"/>
    <w:rsid w:val="002A75F2"/>
    <w:rsid w:val="002A7ABD"/>
    <w:rsid w:val="002B093A"/>
    <w:rsid w:val="002B12BD"/>
    <w:rsid w:val="002B22C9"/>
    <w:rsid w:val="002B5CAF"/>
    <w:rsid w:val="002B5D3A"/>
    <w:rsid w:val="002B5EB7"/>
    <w:rsid w:val="002B6D9E"/>
    <w:rsid w:val="002C0033"/>
    <w:rsid w:val="002C2B74"/>
    <w:rsid w:val="002C4849"/>
    <w:rsid w:val="002C5756"/>
    <w:rsid w:val="002C7B34"/>
    <w:rsid w:val="002D0455"/>
    <w:rsid w:val="002D07C7"/>
    <w:rsid w:val="002D1D69"/>
    <w:rsid w:val="002D2382"/>
    <w:rsid w:val="002D2C62"/>
    <w:rsid w:val="002D309A"/>
    <w:rsid w:val="002D30C1"/>
    <w:rsid w:val="002D397E"/>
    <w:rsid w:val="002D3E2D"/>
    <w:rsid w:val="002D5473"/>
    <w:rsid w:val="002D6D5C"/>
    <w:rsid w:val="002D7BCF"/>
    <w:rsid w:val="002E104A"/>
    <w:rsid w:val="002E21CC"/>
    <w:rsid w:val="002E2A84"/>
    <w:rsid w:val="002E4915"/>
    <w:rsid w:val="002E6864"/>
    <w:rsid w:val="002E6ECE"/>
    <w:rsid w:val="002F10E8"/>
    <w:rsid w:val="002F12DA"/>
    <w:rsid w:val="002F47CB"/>
    <w:rsid w:val="003003C1"/>
    <w:rsid w:val="003004D8"/>
    <w:rsid w:val="00300C73"/>
    <w:rsid w:val="00301DC2"/>
    <w:rsid w:val="00302680"/>
    <w:rsid w:val="00310DA5"/>
    <w:rsid w:val="0031246B"/>
    <w:rsid w:val="00313F31"/>
    <w:rsid w:val="00317304"/>
    <w:rsid w:val="00317409"/>
    <w:rsid w:val="00321667"/>
    <w:rsid w:val="00321ABB"/>
    <w:rsid w:val="003233CC"/>
    <w:rsid w:val="00326FB5"/>
    <w:rsid w:val="0032784A"/>
    <w:rsid w:val="0033221C"/>
    <w:rsid w:val="00335971"/>
    <w:rsid w:val="00335E5A"/>
    <w:rsid w:val="00342627"/>
    <w:rsid w:val="00345190"/>
    <w:rsid w:val="003456E8"/>
    <w:rsid w:val="00346F33"/>
    <w:rsid w:val="003477F6"/>
    <w:rsid w:val="00347892"/>
    <w:rsid w:val="00351EA5"/>
    <w:rsid w:val="003543E9"/>
    <w:rsid w:val="0036100F"/>
    <w:rsid w:val="00361EB1"/>
    <w:rsid w:val="00362259"/>
    <w:rsid w:val="00362E5F"/>
    <w:rsid w:val="00364BC1"/>
    <w:rsid w:val="00364FF8"/>
    <w:rsid w:val="00365317"/>
    <w:rsid w:val="003655DC"/>
    <w:rsid w:val="00366687"/>
    <w:rsid w:val="003666BF"/>
    <w:rsid w:val="003672DF"/>
    <w:rsid w:val="0037491C"/>
    <w:rsid w:val="00376E1F"/>
    <w:rsid w:val="00380B94"/>
    <w:rsid w:val="00381F8D"/>
    <w:rsid w:val="00382920"/>
    <w:rsid w:val="00382FDB"/>
    <w:rsid w:val="00384415"/>
    <w:rsid w:val="003853EF"/>
    <w:rsid w:val="0038556E"/>
    <w:rsid w:val="0039071D"/>
    <w:rsid w:val="00392A1D"/>
    <w:rsid w:val="00396B08"/>
    <w:rsid w:val="00396F14"/>
    <w:rsid w:val="003A09C7"/>
    <w:rsid w:val="003A201D"/>
    <w:rsid w:val="003A3779"/>
    <w:rsid w:val="003A377E"/>
    <w:rsid w:val="003A4501"/>
    <w:rsid w:val="003A4802"/>
    <w:rsid w:val="003B3034"/>
    <w:rsid w:val="003B3205"/>
    <w:rsid w:val="003B3B7E"/>
    <w:rsid w:val="003B4ADC"/>
    <w:rsid w:val="003B6796"/>
    <w:rsid w:val="003B7D15"/>
    <w:rsid w:val="003C024A"/>
    <w:rsid w:val="003C1805"/>
    <w:rsid w:val="003C1B6F"/>
    <w:rsid w:val="003C20BB"/>
    <w:rsid w:val="003C32C2"/>
    <w:rsid w:val="003C3304"/>
    <w:rsid w:val="003C3FAA"/>
    <w:rsid w:val="003C465A"/>
    <w:rsid w:val="003C7F0A"/>
    <w:rsid w:val="003D1DBD"/>
    <w:rsid w:val="003D2CAB"/>
    <w:rsid w:val="003D3977"/>
    <w:rsid w:val="003D4C7A"/>
    <w:rsid w:val="003D63B1"/>
    <w:rsid w:val="003E0F6A"/>
    <w:rsid w:val="003E3467"/>
    <w:rsid w:val="003E5914"/>
    <w:rsid w:val="003E5B8C"/>
    <w:rsid w:val="003E5F9D"/>
    <w:rsid w:val="003E6C36"/>
    <w:rsid w:val="003F2539"/>
    <w:rsid w:val="003F30EC"/>
    <w:rsid w:val="003F4C40"/>
    <w:rsid w:val="003F5DF0"/>
    <w:rsid w:val="003F7638"/>
    <w:rsid w:val="003F7992"/>
    <w:rsid w:val="00400B78"/>
    <w:rsid w:val="00401491"/>
    <w:rsid w:val="00403A0C"/>
    <w:rsid w:val="004055B1"/>
    <w:rsid w:val="004065AE"/>
    <w:rsid w:val="00406610"/>
    <w:rsid w:val="00407677"/>
    <w:rsid w:val="00410ED7"/>
    <w:rsid w:val="004127D9"/>
    <w:rsid w:val="00413946"/>
    <w:rsid w:val="00413AE6"/>
    <w:rsid w:val="00413C0C"/>
    <w:rsid w:val="00415091"/>
    <w:rsid w:val="00415504"/>
    <w:rsid w:val="00415CB7"/>
    <w:rsid w:val="00415ED1"/>
    <w:rsid w:val="00415FDD"/>
    <w:rsid w:val="0042060E"/>
    <w:rsid w:val="004210B6"/>
    <w:rsid w:val="00423192"/>
    <w:rsid w:val="004239D3"/>
    <w:rsid w:val="004249C9"/>
    <w:rsid w:val="00426CF5"/>
    <w:rsid w:val="00432498"/>
    <w:rsid w:val="00435D54"/>
    <w:rsid w:val="00436EE2"/>
    <w:rsid w:val="00436FDE"/>
    <w:rsid w:val="00437A0E"/>
    <w:rsid w:val="0044111E"/>
    <w:rsid w:val="00441F10"/>
    <w:rsid w:val="004421A7"/>
    <w:rsid w:val="0044584F"/>
    <w:rsid w:val="00445F6F"/>
    <w:rsid w:val="0044642C"/>
    <w:rsid w:val="004468B0"/>
    <w:rsid w:val="004500EE"/>
    <w:rsid w:val="00450DBE"/>
    <w:rsid w:val="0045147D"/>
    <w:rsid w:val="004517D8"/>
    <w:rsid w:val="00451923"/>
    <w:rsid w:val="00454C0C"/>
    <w:rsid w:val="00455149"/>
    <w:rsid w:val="004562C0"/>
    <w:rsid w:val="00457588"/>
    <w:rsid w:val="00457BCF"/>
    <w:rsid w:val="00461412"/>
    <w:rsid w:val="004625FF"/>
    <w:rsid w:val="0046515A"/>
    <w:rsid w:val="004656DD"/>
    <w:rsid w:val="00466479"/>
    <w:rsid w:val="004673F0"/>
    <w:rsid w:val="00474F51"/>
    <w:rsid w:val="00476BA8"/>
    <w:rsid w:val="004808DA"/>
    <w:rsid w:val="004809D9"/>
    <w:rsid w:val="00483C36"/>
    <w:rsid w:val="00484B22"/>
    <w:rsid w:val="004850F5"/>
    <w:rsid w:val="00486650"/>
    <w:rsid w:val="00486D9A"/>
    <w:rsid w:val="00486E54"/>
    <w:rsid w:val="00491A49"/>
    <w:rsid w:val="00493859"/>
    <w:rsid w:val="00493891"/>
    <w:rsid w:val="00494EB0"/>
    <w:rsid w:val="004A1262"/>
    <w:rsid w:val="004A34CA"/>
    <w:rsid w:val="004A614B"/>
    <w:rsid w:val="004A76CD"/>
    <w:rsid w:val="004B2470"/>
    <w:rsid w:val="004B3975"/>
    <w:rsid w:val="004B65B7"/>
    <w:rsid w:val="004C069E"/>
    <w:rsid w:val="004C0CCA"/>
    <w:rsid w:val="004C1712"/>
    <w:rsid w:val="004C265B"/>
    <w:rsid w:val="004C43C9"/>
    <w:rsid w:val="004C6DCE"/>
    <w:rsid w:val="004C6F19"/>
    <w:rsid w:val="004D40F2"/>
    <w:rsid w:val="004D5A87"/>
    <w:rsid w:val="004D7A46"/>
    <w:rsid w:val="004E1405"/>
    <w:rsid w:val="004E4049"/>
    <w:rsid w:val="004E5C8D"/>
    <w:rsid w:val="004F1D18"/>
    <w:rsid w:val="004F2042"/>
    <w:rsid w:val="004F3170"/>
    <w:rsid w:val="004F47B3"/>
    <w:rsid w:val="004F5439"/>
    <w:rsid w:val="004F5E0C"/>
    <w:rsid w:val="005003E5"/>
    <w:rsid w:val="00500661"/>
    <w:rsid w:val="00500E15"/>
    <w:rsid w:val="0050148F"/>
    <w:rsid w:val="005030FC"/>
    <w:rsid w:val="00504566"/>
    <w:rsid w:val="005061A5"/>
    <w:rsid w:val="00506E37"/>
    <w:rsid w:val="00506F71"/>
    <w:rsid w:val="0051075C"/>
    <w:rsid w:val="005107C9"/>
    <w:rsid w:val="00512BA1"/>
    <w:rsid w:val="0051639E"/>
    <w:rsid w:val="00520DE8"/>
    <w:rsid w:val="00521F38"/>
    <w:rsid w:val="0052401F"/>
    <w:rsid w:val="0053250C"/>
    <w:rsid w:val="005335AB"/>
    <w:rsid w:val="00533AFC"/>
    <w:rsid w:val="00534C79"/>
    <w:rsid w:val="005357A0"/>
    <w:rsid w:val="00535FD8"/>
    <w:rsid w:val="0053622C"/>
    <w:rsid w:val="005400CD"/>
    <w:rsid w:val="00542EA3"/>
    <w:rsid w:val="00547CBD"/>
    <w:rsid w:val="005565E3"/>
    <w:rsid w:val="00557633"/>
    <w:rsid w:val="005614F0"/>
    <w:rsid w:val="00561759"/>
    <w:rsid w:val="00563589"/>
    <w:rsid w:val="0056781E"/>
    <w:rsid w:val="005703C6"/>
    <w:rsid w:val="00571F82"/>
    <w:rsid w:val="00573183"/>
    <w:rsid w:val="00573937"/>
    <w:rsid w:val="00575854"/>
    <w:rsid w:val="005763D8"/>
    <w:rsid w:val="00584525"/>
    <w:rsid w:val="00585B2B"/>
    <w:rsid w:val="005901E7"/>
    <w:rsid w:val="00591A17"/>
    <w:rsid w:val="005938BE"/>
    <w:rsid w:val="0059565B"/>
    <w:rsid w:val="0059656D"/>
    <w:rsid w:val="005A1C92"/>
    <w:rsid w:val="005A3F79"/>
    <w:rsid w:val="005A4CDF"/>
    <w:rsid w:val="005A578C"/>
    <w:rsid w:val="005A57C5"/>
    <w:rsid w:val="005A68A5"/>
    <w:rsid w:val="005A7DDC"/>
    <w:rsid w:val="005B075B"/>
    <w:rsid w:val="005B099D"/>
    <w:rsid w:val="005B0A78"/>
    <w:rsid w:val="005B7AF9"/>
    <w:rsid w:val="005C0D72"/>
    <w:rsid w:val="005C0E68"/>
    <w:rsid w:val="005C1DDC"/>
    <w:rsid w:val="005C2021"/>
    <w:rsid w:val="005C26A6"/>
    <w:rsid w:val="005C2CC5"/>
    <w:rsid w:val="005C34AD"/>
    <w:rsid w:val="005C591B"/>
    <w:rsid w:val="005C5C0D"/>
    <w:rsid w:val="005C6792"/>
    <w:rsid w:val="005D01A5"/>
    <w:rsid w:val="005D02CD"/>
    <w:rsid w:val="005D16D6"/>
    <w:rsid w:val="005D36CE"/>
    <w:rsid w:val="005D40A9"/>
    <w:rsid w:val="005D4332"/>
    <w:rsid w:val="005D4394"/>
    <w:rsid w:val="005D4E53"/>
    <w:rsid w:val="005E0D70"/>
    <w:rsid w:val="005E1628"/>
    <w:rsid w:val="005E5A76"/>
    <w:rsid w:val="005E67CC"/>
    <w:rsid w:val="005F2E0B"/>
    <w:rsid w:val="005F4CA3"/>
    <w:rsid w:val="005F555A"/>
    <w:rsid w:val="005F58F1"/>
    <w:rsid w:val="005F5A99"/>
    <w:rsid w:val="005F5DFF"/>
    <w:rsid w:val="005F5E1B"/>
    <w:rsid w:val="005F70C8"/>
    <w:rsid w:val="00600912"/>
    <w:rsid w:val="006010B5"/>
    <w:rsid w:val="00602810"/>
    <w:rsid w:val="006032D1"/>
    <w:rsid w:val="00604AE5"/>
    <w:rsid w:val="00606157"/>
    <w:rsid w:val="006063FB"/>
    <w:rsid w:val="00606D55"/>
    <w:rsid w:val="00610EE5"/>
    <w:rsid w:val="0061709A"/>
    <w:rsid w:val="00617442"/>
    <w:rsid w:val="00620B98"/>
    <w:rsid w:val="0062490D"/>
    <w:rsid w:val="006251C7"/>
    <w:rsid w:val="006262C0"/>
    <w:rsid w:val="00627038"/>
    <w:rsid w:val="006278F7"/>
    <w:rsid w:val="00627E76"/>
    <w:rsid w:val="006304A6"/>
    <w:rsid w:val="00631FBD"/>
    <w:rsid w:val="00632C98"/>
    <w:rsid w:val="0063400C"/>
    <w:rsid w:val="00640615"/>
    <w:rsid w:val="00643C3F"/>
    <w:rsid w:val="006442D6"/>
    <w:rsid w:val="00644D26"/>
    <w:rsid w:val="006455A9"/>
    <w:rsid w:val="00646C82"/>
    <w:rsid w:val="00646FA8"/>
    <w:rsid w:val="006476ED"/>
    <w:rsid w:val="00650619"/>
    <w:rsid w:val="00650B01"/>
    <w:rsid w:val="00650B20"/>
    <w:rsid w:val="00651FC2"/>
    <w:rsid w:val="0065216E"/>
    <w:rsid w:val="006568A1"/>
    <w:rsid w:val="00660F47"/>
    <w:rsid w:val="00662C7C"/>
    <w:rsid w:val="0066580D"/>
    <w:rsid w:val="006669FA"/>
    <w:rsid w:val="0067041D"/>
    <w:rsid w:val="00671886"/>
    <w:rsid w:val="006772C5"/>
    <w:rsid w:val="00681678"/>
    <w:rsid w:val="00682886"/>
    <w:rsid w:val="006831DC"/>
    <w:rsid w:val="00695297"/>
    <w:rsid w:val="006972E8"/>
    <w:rsid w:val="00697773"/>
    <w:rsid w:val="006A034E"/>
    <w:rsid w:val="006A27E0"/>
    <w:rsid w:val="006A478D"/>
    <w:rsid w:val="006A6023"/>
    <w:rsid w:val="006A7AF2"/>
    <w:rsid w:val="006A7FB3"/>
    <w:rsid w:val="006B070C"/>
    <w:rsid w:val="006B112D"/>
    <w:rsid w:val="006B50B1"/>
    <w:rsid w:val="006B6C98"/>
    <w:rsid w:val="006C334C"/>
    <w:rsid w:val="006C4136"/>
    <w:rsid w:val="006D42F3"/>
    <w:rsid w:val="006D6A31"/>
    <w:rsid w:val="006D77B2"/>
    <w:rsid w:val="006D7814"/>
    <w:rsid w:val="006E2500"/>
    <w:rsid w:val="006E2A8E"/>
    <w:rsid w:val="006E3262"/>
    <w:rsid w:val="006E5211"/>
    <w:rsid w:val="006E5E9E"/>
    <w:rsid w:val="006E62ED"/>
    <w:rsid w:val="006E692F"/>
    <w:rsid w:val="006F0485"/>
    <w:rsid w:val="006F6080"/>
    <w:rsid w:val="006F682E"/>
    <w:rsid w:val="006F7655"/>
    <w:rsid w:val="0070533A"/>
    <w:rsid w:val="00706134"/>
    <w:rsid w:val="00707A60"/>
    <w:rsid w:val="00710061"/>
    <w:rsid w:val="00710136"/>
    <w:rsid w:val="007101D7"/>
    <w:rsid w:val="007103A8"/>
    <w:rsid w:val="0071420D"/>
    <w:rsid w:val="00714741"/>
    <w:rsid w:val="007178B0"/>
    <w:rsid w:val="0072105D"/>
    <w:rsid w:val="0072742F"/>
    <w:rsid w:val="00730CCA"/>
    <w:rsid w:val="00734B6A"/>
    <w:rsid w:val="007362DE"/>
    <w:rsid w:val="0073752A"/>
    <w:rsid w:val="00737CF9"/>
    <w:rsid w:val="00740B84"/>
    <w:rsid w:val="00744AAA"/>
    <w:rsid w:val="0074751D"/>
    <w:rsid w:val="00751FF6"/>
    <w:rsid w:val="007525E3"/>
    <w:rsid w:val="007535A0"/>
    <w:rsid w:val="00753B87"/>
    <w:rsid w:val="007560D5"/>
    <w:rsid w:val="00756E6D"/>
    <w:rsid w:val="00757936"/>
    <w:rsid w:val="007620EF"/>
    <w:rsid w:val="00763E9B"/>
    <w:rsid w:val="00764AC6"/>
    <w:rsid w:val="00766049"/>
    <w:rsid w:val="00766BEE"/>
    <w:rsid w:val="00767A53"/>
    <w:rsid w:val="0077060A"/>
    <w:rsid w:val="00773B2C"/>
    <w:rsid w:val="00774306"/>
    <w:rsid w:val="00777D45"/>
    <w:rsid w:val="00781860"/>
    <w:rsid w:val="0078262F"/>
    <w:rsid w:val="00784435"/>
    <w:rsid w:val="00785C3C"/>
    <w:rsid w:val="007863BE"/>
    <w:rsid w:val="00786C21"/>
    <w:rsid w:val="00786D07"/>
    <w:rsid w:val="007906CA"/>
    <w:rsid w:val="00790A72"/>
    <w:rsid w:val="00790ACB"/>
    <w:rsid w:val="007916FA"/>
    <w:rsid w:val="00791F15"/>
    <w:rsid w:val="00792BF2"/>
    <w:rsid w:val="00796C4F"/>
    <w:rsid w:val="00797B7B"/>
    <w:rsid w:val="007A0312"/>
    <w:rsid w:val="007A3A79"/>
    <w:rsid w:val="007A3BFB"/>
    <w:rsid w:val="007A3F30"/>
    <w:rsid w:val="007A7A9F"/>
    <w:rsid w:val="007B0662"/>
    <w:rsid w:val="007B5A2D"/>
    <w:rsid w:val="007C0035"/>
    <w:rsid w:val="007C070B"/>
    <w:rsid w:val="007C3645"/>
    <w:rsid w:val="007C3AC8"/>
    <w:rsid w:val="007C3B64"/>
    <w:rsid w:val="007C3F9B"/>
    <w:rsid w:val="007C3FCE"/>
    <w:rsid w:val="007C75F6"/>
    <w:rsid w:val="007D19BE"/>
    <w:rsid w:val="007D2833"/>
    <w:rsid w:val="007D7A5C"/>
    <w:rsid w:val="007E0B17"/>
    <w:rsid w:val="007E1E70"/>
    <w:rsid w:val="007E2012"/>
    <w:rsid w:val="007E25D0"/>
    <w:rsid w:val="007E3145"/>
    <w:rsid w:val="007E4024"/>
    <w:rsid w:val="007E6C9A"/>
    <w:rsid w:val="007E7337"/>
    <w:rsid w:val="007E755F"/>
    <w:rsid w:val="007F3621"/>
    <w:rsid w:val="007F3A00"/>
    <w:rsid w:val="007F3B0B"/>
    <w:rsid w:val="007F5CA3"/>
    <w:rsid w:val="007F7ACD"/>
    <w:rsid w:val="00801DAE"/>
    <w:rsid w:val="008021C0"/>
    <w:rsid w:val="0080486C"/>
    <w:rsid w:val="008102E2"/>
    <w:rsid w:val="0081106A"/>
    <w:rsid w:val="00811B76"/>
    <w:rsid w:val="00812685"/>
    <w:rsid w:val="008134FD"/>
    <w:rsid w:val="00816E00"/>
    <w:rsid w:val="0081766D"/>
    <w:rsid w:val="00817DB2"/>
    <w:rsid w:val="00817E03"/>
    <w:rsid w:val="00820E58"/>
    <w:rsid w:val="00821690"/>
    <w:rsid w:val="00822AC4"/>
    <w:rsid w:val="00825AFF"/>
    <w:rsid w:val="00826E93"/>
    <w:rsid w:val="00833E1C"/>
    <w:rsid w:val="00834B19"/>
    <w:rsid w:val="00837491"/>
    <w:rsid w:val="0083765F"/>
    <w:rsid w:val="00843799"/>
    <w:rsid w:val="00845CA8"/>
    <w:rsid w:val="008513B2"/>
    <w:rsid w:val="00852068"/>
    <w:rsid w:val="00853F61"/>
    <w:rsid w:val="00855BD7"/>
    <w:rsid w:val="00856495"/>
    <w:rsid w:val="00856963"/>
    <w:rsid w:val="00861CC3"/>
    <w:rsid w:val="00864B9A"/>
    <w:rsid w:val="00867156"/>
    <w:rsid w:val="008716A7"/>
    <w:rsid w:val="00873501"/>
    <w:rsid w:val="0087464E"/>
    <w:rsid w:val="00880FED"/>
    <w:rsid w:val="00881D41"/>
    <w:rsid w:val="008829A5"/>
    <w:rsid w:val="008848ED"/>
    <w:rsid w:val="00884D42"/>
    <w:rsid w:val="008939E1"/>
    <w:rsid w:val="00894E4A"/>
    <w:rsid w:val="008962BB"/>
    <w:rsid w:val="0089729B"/>
    <w:rsid w:val="008A172F"/>
    <w:rsid w:val="008A1D85"/>
    <w:rsid w:val="008A6B77"/>
    <w:rsid w:val="008A78B2"/>
    <w:rsid w:val="008A7C90"/>
    <w:rsid w:val="008B00C9"/>
    <w:rsid w:val="008B0AAF"/>
    <w:rsid w:val="008B1148"/>
    <w:rsid w:val="008B2BC0"/>
    <w:rsid w:val="008B2EB6"/>
    <w:rsid w:val="008B38C6"/>
    <w:rsid w:val="008B3C68"/>
    <w:rsid w:val="008B67F9"/>
    <w:rsid w:val="008B753F"/>
    <w:rsid w:val="008C0252"/>
    <w:rsid w:val="008C5875"/>
    <w:rsid w:val="008C62DF"/>
    <w:rsid w:val="008D03E6"/>
    <w:rsid w:val="008D1061"/>
    <w:rsid w:val="008D1F8D"/>
    <w:rsid w:val="008E13E7"/>
    <w:rsid w:val="008E287E"/>
    <w:rsid w:val="008E300A"/>
    <w:rsid w:val="008E392C"/>
    <w:rsid w:val="008E6A3F"/>
    <w:rsid w:val="008F58EF"/>
    <w:rsid w:val="008F7C5D"/>
    <w:rsid w:val="00902139"/>
    <w:rsid w:val="00903F75"/>
    <w:rsid w:val="009045D3"/>
    <w:rsid w:val="00905AC9"/>
    <w:rsid w:val="00907D00"/>
    <w:rsid w:val="00911B83"/>
    <w:rsid w:val="00913B9A"/>
    <w:rsid w:val="00913DCE"/>
    <w:rsid w:val="00917FF5"/>
    <w:rsid w:val="00920F0B"/>
    <w:rsid w:val="009221C3"/>
    <w:rsid w:val="0092394D"/>
    <w:rsid w:val="00924DD7"/>
    <w:rsid w:val="00924E11"/>
    <w:rsid w:val="00925167"/>
    <w:rsid w:val="00925773"/>
    <w:rsid w:val="0092652F"/>
    <w:rsid w:val="00930360"/>
    <w:rsid w:val="00931756"/>
    <w:rsid w:val="00931ED7"/>
    <w:rsid w:val="009332CC"/>
    <w:rsid w:val="00935E0F"/>
    <w:rsid w:val="00940421"/>
    <w:rsid w:val="0094280A"/>
    <w:rsid w:val="00942AA0"/>
    <w:rsid w:val="00943057"/>
    <w:rsid w:val="009435B1"/>
    <w:rsid w:val="009442AD"/>
    <w:rsid w:val="009442DD"/>
    <w:rsid w:val="009446B7"/>
    <w:rsid w:val="0094498C"/>
    <w:rsid w:val="00944CF8"/>
    <w:rsid w:val="009478E2"/>
    <w:rsid w:val="009546B1"/>
    <w:rsid w:val="00955DCC"/>
    <w:rsid w:val="0096019A"/>
    <w:rsid w:val="009628EE"/>
    <w:rsid w:val="00963823"/>
    <w:rsid w:val="00965067"/>
    <w:rsid w:val="009664B7"/>
    <w:rsid w:val="00967F64"/>
    <w:rsid w:val="0097075D"/>
    <w:rsid w:val="009709C0"/>
    <w:rsid w:val="009716ED"/>
    <w:rsid w:val="00976435"/>
    <w:rsid w:val="0098051C"/>
    <w:rsid w:val="009823B4"/>
    <w:rsid w:val="00986A03"/>
    <w:rsid w:val="009900CC"/>
    <w:rsid w:val="00990BED"/>
    <w:rsid w:val="00991A3D"/>
    <w:rsid w:val="0099405C"/>
    <w:rsid w:val="009944F1"/>
    <w:rsid w:val="009953CF"/>
    <w:rsid w:val="009959C1"/>
    <w:rsid w:val="009A07E2"/>
    <w:rsid w:val="009A70CF"/>
    <w:rsid w:val="009B028A"/>
    <w:rsid w:val="009B3C2C"/>
    <w:rsid w:val="009B5635"/>
    <w:rsid w:val="009B585A"/>
    <w:rsid w:val="009B615B"/>
    <w:rsid w:val="009B7D9F"/>
    <w:rsid w:val="009C0855"/>
    <w:rsid w:val="009C125F"/>
    <w:rsid w:val="009C2CEC"/>
    <w:rsid w:val="009C4339"/>
    <w:rsid w:val="009C4909"/>
    <w:rsid w:val="009C59A5"/>
    <w:rsid w:val="009C6015"/>
    <w:rsid w:val="009C60DE"/>
    <w:rsid w:val="009D0140"/>
    <w:rsid w:val="009D0AAF"/>
    <w:rsid w:val="009D20E6"/>
    <w:rsid w:val="009D3059"/>
    <w:rsid w:val="009D4753"/>
    <w:rsid w:val="009D5BDA"/>
    <w:rsid w:val="009D7C91"/>
    <w:rsid w:val="009E2718"/>
    <w:rsid w:val="009E2D34"/>
    <w:rsid w:val="009F21D0"/>
    <w:rsid w:val="009F3CA6"/>
    <w:rsid w:val="009F749E"/>
    <w:rsid w:val="009F75DA"/>
    <w:rsid w:val="00A00969"/>
    <w:rsid w:val="00A00D12"/>
    <w:rsid w:val="00A01CE7"/>
    <w:rsid w:val="00A05671"/>
    <w:rsid w:val="00A05A7D"/>
    <w:rsid w:val="00A06DF5"/>
    <w:rsid w:val="00A10971"/>
    <w:rsid w:val="00A10D8E"/>
    <w:rsid w:val="00A11476"/>
    <w:rsid w:val="00A12DD9"/>
    <w:rsid w:val="00A15F11"/>
    <w:rsid w:val="00A17622"/>
    <w:rsid w:val="00A209E1"/>
    <w:rsid w:val="00A230E8"/>
    <w:rsid w:val="00A23EE4"/>
    <w:rsid w:val="00A25A4B"/>
    <w:rsid w:val="00A32C1A"/>
    <w:rsid w:val="00A3382E"/>
    <w:rsid w:val="00A33EB3"/>
    <w:rsid w:val="00A3743F"/>
    <w:rsid w:val="00A37E94"/>
    <w:rsid w:val="00A41FD4"/>
    <w:rsid w:val="00A45B92"/>
    <w:rsid w:val="00A45E95"/>
    <w:rsid w:val="00A468A4"/>
    <w:rsid w:val="00A50445"/>
    <w:rsid w:val="00A50DBF"/>
    <w:rsid w:val="00A51901"/>
    <w:rsid w:val="00A521F2"/>
    <w:rsid w:val="00A5313D"/>
    <w:rsid w:val="00A54C70"/>
    <w:rsid w:val="00A554B6"/>
    <w:rsid w:val="00A56FDB"/>
    <w:rsid w:val="00A6229E"/>
    <w:rsid w:val="00A63191"/>
    <w:rsid w:val="00A651FE"/>
    <w:rsid w:val="00A6540C"/>
    <w:rsid w:val="00A666D0"/>
    <w:rsid w:val="00A714EE"/>
    <w:rsid w:val="00A72EF2"/>
    <w:rsid w:val="00A779C1"/>
    <w:rsid w:val="00A8066A"/>
    <w:rsid w:val="00A80ECA"/>
    <w:rsid w:val="00A83705"/>
    <w:rsid w:val="00A84E03"/>
    <w:rsid w:val="00A860EC"/>
    <w:rsid w:val="00A867DE"/>
    <w:rsid w:val="00A91E00"/>
    <w:rsid w:val="00A939DA"/>
    <w:rsid w:val="00A94CD6"/>
    <w:rsid w:val="00A96C80"/>
    <w:rsid w:val="00AA08DF"/>
    <w:rsid w:val="00AA18ED"/>
    <w:rsid w:val="00AA3B63"/>
    <w:rsid w:val="00AA3C6F"/>
    <w:rsid w:val="00AA72C2"/>
    <w:rsid w:val="00AB17E7"/>
    <w:rsid w:val="00AB19C2"/>
    <w:rsid w:val="00AB19E0"/>
    <w:rsid w:val="00AB496B"/>
    <w:rsid w:val="00AB50B2"/>
    <w:rsid w:val="00AB576F"/>
    <w:rsid w:val="00AC1D6B"/>
    <w:rsid w:val="00AC3805"/>
    <w:rsid w:val="00AC4837"/>
    <w:rsid w:val="00AD00CD"/>
    <w:rsid w:val="00AD11BF"/>
    <w:rsid w:val="00AD1F17"/>
    <w:rsid w:val="00AD3727"/>
    <w:rsid w:val="00AD692D"/>
    <w:rsid w:val="00AE3C2A"/>
    <w:rsid w:val="00AE7C67"/>
    <w:rsid w:val="00AF254F"/>
    <w:rsid w:val="00AF2AC9"/>
    <w:rsid w:val="00AF3C80"/>
    <w:rsid w:val="00AF72C0"/>
    <w:rsid w:val="00B02E9B"/>
    <w:rsid w:val="00B0745F"/>
    <w:rsid w:val="00B10925"/>
    <w:rsid w:val="00B14502"/>
    <w:rsid w:val="00B14E31"/>
    <w:rsid w:val="00B15F88"/>
    <w:rsid w:val="00B2178A"/>
    <w:rsid w:val="00B21F35"/>
    <w:rsid w:val="00B22FA1"/>
    <w:rsid w:val="00B23EED"/>
    <w:rsid w:val="00B241A6"/>
    <w:rsid w:val="00B26581"/>
    <w:rsid w:val="00B26B19"/>
    <w:rsid w:val="00B27872"/>
    <w:rsid w:val="00B27A83"/>
    <w:rsid w:val="00B31FF6"/>
    <w:rsid w:val="00B34368"/>
    <w:rsid w:val="00B35EB8"/>
    <w:rsid w:val="00B4044A"/>
    <w:rsid w:val="00B40AA1"/>
    <w:rsid w:val="00B41EE9"/>
    <w:rsid w:val="00B460EB"/>
    <w:rsid w:val="00B5037B"/>
    <w:rsid w:val="00B515A8"/>
    <w:rsid w:val="00B52755"/>
    <w:rsid w:val="00B52C5B"/>
    <w:rsid w:val="00B53690"/>
    <w:rsid w:val="00B548BD"/>
    <w:rsid w:val="00B606BA"/>
    <w:rsid w:val="00B61337"/>
    <w:rsid w:val="00B70072"/>
    <w:rsid w:val="00B701A6"/>
    <w:rsid w:val="00B719F8"/>
    <w:rsid w:val="00B730B8"/>
    <w:rsid w:val="00B74963"/>
    <w:rsid w:val="00B77556"/>
    <w:rsid w:val="00B812B2"/>
    <w:rsid w:val="00B81710"/>
    <w:rsid w:val="00B86016"/>
    <w:rsid w:val="00B86517"/>
    <w:rsid w:val="00B866A3"/>
    <w:rsid w:val="00B87122"/>
    <w:rsid w:val="00B8744E"/>
    <w:rsid w:val="00B90539"/>
    <w:rsid w:val="00B90EF4"/>
    <w:rsid w:val="00B92AAC"/>
    <w:rsid w:val="00B92D2F"/>
    <w:rsid w:val="00B93BD5"/>
    <w:rsid w:val="00B9523B"/>
    <w:rsid w:val="00B971F6"/>
    <w:rsid w:val="00BA17E6"/>
    <w:rsid w:val="00BA1BDA"/>
    <w:rsid w:val="00BA31B9"/>
    <w:rsid w:val="00BA404C"/>
    <w:rsid w:val="00BA4DC2"/>
    <w:rsid w:val="00BA4DD8"/>
    <w:rsid w:val="00BA70A4"/>
    <w:rsid w:val="00BB1DA1"/>
    <w:rsid w:val="00BB2CCC"/>
    <w:rsid w:val="00BB2E98"/>
    <w:rsid w:val="00BB3AED"/>
    <w:rsid w:val="00BB3B11"/>
    <w:rsid w:val="00BB3C95"/>
    <w:rsid w:val="00BB5638"/>
    <w:rsid w:val="00BC0327"/>
    <w:rsid w:val="00BC2568"/>
    <w:rsid w:val="00BC267D"/>
    <w:rsid w:val="00BC6B0E"/>
    <w:rsid w:val="00BC7B90"/>
    <w:rsid w:val="00BD2A83"/>
    <w:rsid w:val="00BD4241"/>
    <w:rsid w:val="00BD4A97"/>
    <w:rsid w:val="00BD4CBD"/>
    <w:rsid w:val="00BD4EED"/>
    <w:rsid w:val="00BD5CA7"/>
    <w:rsid w:val="00BD7882"/>
    <w:rsid w:val="00BD7E74"/>
    <w:rsid w:val="00BE288C"/>
    <w:rsid w:val="00BF0F89"/>
    <w:rsid w:val="00BF163C"/>
    <w:rsid w:val="00BF1FFD"/>
    <w:rsid w:val="00BF201D"/>
    <w:rsid w:val="00BF20AB"/>
    <w:rsid w:val="00BF22D2"/>
    <w:rsid w:val="00BF6915"/>
    <w:rsid w:val="00BF6F39"/>
    <w:rsid w:val="00C00CFB"/>
    <w:rsid w:val="00C0145F"/>
    <w:rsid w:val="00C01F6E"/>
    <w:rsid w:val="00C0353D"/>
    <w:rsid w:val="00C035F7"/>
    <w:rsid w:val="00C045B5"/>
    <w:rsid w:val="00C04C9D"/>
    <w:rsid w:val="00C104F8"/>
    <w:rsid w:val="00C11181"/>
    <w:rsid w:val="00C11B7A"/>
    <w:rsid w:val="00C14CCB"/>
    <w:rsid w:val="00C14D05"/>
    <w:rsid w:val="00C17710"/>
    <w:rsid w:val="00C20533"/>
    <w:rsid w:val="00C23946"/>
    <w:rsid w:val="00C24260"/>
    <w:rsid w:val="00C249A8"/>
    <w:rsid w:val="00C26F8F"/>
    <w:rsid w:val="00C35C97"/>
    <w:rsid w:val="00C3609D"/>
    <w:rsid w:val="00C368D6"/>
    <w:rsid w:val="00C37AEF"/>
    <w:rsid w:val="00C41BA9"/>
    <w:rsid w:val="00C428E4"/>
    <w:rsid w:val="00C446B2"/>
    <w:rsid w:val="00C44C92"/>
    <w:rsid w:val="00C45AFF"/>
    <w:rsid w:val="00C468BE"/>
    <w:rsid w:val="00C46E89"/>
    <w:rsid w:val="00C47063"/>
    <w:rsid w:val="00C5055F"/>
    <w:rsid w:val="00C50700"/>
    <w:rsid w:val="00C51AB6"/>
    <w:rsid w:val="00C530BE"/>
    <w:rsid w:val="00C53C95"/>
    <w:rsid w:val="00C543A0"/>
    <w:rsid w:val="00C55DC3"/>
    <w:rsid w:val="00C572D8"/>
    <w:rsid w:val="00C57328"/>
    <w:rsid w:val="00C5763A"/>
    <w:rsid w:val="00C65821"/>
    <w:rsid w:val="00C663DF"/>
    <w:rsid w:val="00C6678A"/>
    <w:rsid w:val="00C71E06"/>
    <w:rsid w:val="00C7211F"/>
    <w:rsid w:val="00C731F8"/>
    <w:rsid w:val="00C771A5"/>
    <w:rsid w:val="00C77FAE"/>
    <w:rsid w:val="00C81BB0"/>
    <w:rsid w:val="00C858AB"/>
    <w:rsid w:val="00C87406"/>
    <w:rsid w:val="00C92BFE"/>
    <w:rsid w:val="00C93874"/>
    <w:rsid w:val="00C94A2D"/>
    <w:rsid w:val="00C97244"/>
    <w:rsid w:val="00CA20D0"/>
    <w:rsid w:val="00CA2FFD"/>
    <w:rsid w:val="00CA3172"/>
    <w:rsid w:val="00CA3A35"/>
    <w:rsid w:val="00CA3BF7"/>
    <w:rsid w:val="00CA614B"/>
    <w:rsid w:val="00CB0C0A"/>
    <w:rsid w:val="00CB215D"/>
    <w:rsid w:val="00CB52AF"/>
    <w:rsid w:val="00CB604A"/>
    <w:rsid w:val="00CB62A7"/>
    <w:rsid w:val="00CB77A2"/>
    <w:rsid w:val="00CC1785"/>
    <w:rsid w:val="00CC28AD"/>
    <w:rsid w:val="00CC3B6C"/>
    <w:rsid w:val="00CC4A80"/>
    <w:rsid w:val="00CC6AA6"/>
    <w:rsid w:val="00CC76B9"/>
    <w:rsid w:val="00CD009E"/>
    <w:rsid w:val="00CD552C"/>
    <w:rsid w:val="00CD6D0B"/>
    <w:rsid w:val="00CD6EFC"/>
    <w:rsid w:val="00CD7ACB"/>
    <w:rsid w:val="00CE0ECD"/>
    <w:rsid w:val="00CE19F5"/>
    <w:rsid w:val="00CE340C"/>
    <w:rsid w:val="00CE35E8"/>
    <w:rsid w:val="00CE613F"/>
    <w:rsid w:val="00CF05B5"/>
    <w:rsid w:val="00CF146F"/>
    <w:rsid w:val="00CF1D47"/>
    <w:rsid w:val="00CF24D5"/>
    <w:rsid w:val="00CF31C7"/>
    <w:rsid w:val="00CF5241"/>
    <w:rsid w:val="00CF539F"/>
    <w:rsid w:val="00CF684F"/>
    <w:rsid w:val="00CF7CD6"/>
    <w:rsid w:val="00CF7F24"/>
    <w:rsid w:val="00D01147"/>
    <w:rsid w:val="00D04D65"/>
    <w:rsid w:val="00D04E78"/>
    <w:rsid w:val="00D05214"/>
    <w:rsid w:val="00D0698F"/>
    <w:rsid w:val="00D073FC"/>
    <w:rsid w:val="00D077E9"/>
    <w:rsid w:val="00D07A3C"/>
    <w:rsid w:val="00D10175"/>
    <w:rsid w:val="00D11173"/>
    <w:rsid w:val="00D132A4"/>
    <w:rsid w:val="00D13666"/>
    <w:rsid w:val="00D1562A"/>
    <w:rsid w:val="00D1706E"/>
    <w:rsid w:val="00D179B9"/>
    <w:rsid w:val="00D22457"/>
    <w:rsid w:val="00D24643"/>
    <w:rsid w:val="00D26228"/>
    <w:rsid w:val="00D3199F"/>
    <w:rsid w:val="00D31FAB"/>
    <w:rsid w:val="00D32D1C"/>
    <w:rsid w:val="00D32E1B"/>
    <w:rsid w:val="00D337E6"/>
    <w:rsid w:val="00D3692A"/>
    <w:rsid w:val="00D374E3"/>
    <w:rsid w:val="00D40691"/>
    <w:rsid w:val="00D41027"/>
    <w:rsid w:val="00D4177A"/>
    <w:rsid w:val="00D45E52"/>
    <w:rsid w:val="00D462BA"/>
    <w:rsid w:val="00D477A1"/>
    <w:rsid w:val="00D4780B"/>
    <w:rsid w:val="00D5007B"/>
    <w:rsid w:val="00D5156D"/>
    <w:rsid w:val="00D54D89"/>
    <w:rsid w:val="00D5620D"/>
    <w:rsid w:val="00D56B63"/>
    <w:rsid w:val="00D603D8"/>
    <w:rsid w:val="00D60829"/>
    <w:rsid w:val="00D614FB"/>
    <w:rsid w:val="00D62CAB"/>
    <w:rsid w:val="00D63122"/>
    <w:rsid w:val="00D63A69"/>
    <w:rsid w:val="00D63EAD"/>
    <w:rsid w:val="00D64972"/>
    <w:rsid w:val="00D70ADA"/>
    <w:rsid w:val="00D71EF4"/>
    <w:rsid w:val="00D7214C"/>
    <w:rsid w:val="00D7311B"/>
    <w:rsid w:val="00D7319D"/>
    <w:rsid w:val="00D73938"/>
    <w:rsid w:val="00D74609"/>
    <w:rsid w:val="00D75961"/>
    <w:rsid w:val="00D75B3D"/>
    <w:rsid w:val="00D75D3E"/>
    <w:rsid w:val="00D77EAD"/>
    <w:rsid w:val="00D80670"/>
    <w:rsid w:val="00D81277"/>
    <w:rsid w:val="00D83390"/>
    <w:rsid w:val="00D874AC"/>
    <w:rsid w:val="00D908D7"/>
    <w:rsid w:val="00D90E93"/>
    <w:rsid w:val="00D9220B"/>
    <w:rsid w:val="00D923D7"/>
    <w:rsid w:val="00D952AD"/>
    <w:rsid w:val="00D95CA4"/>
    <w:rsid w:val="00D971AC"/>
    <w:rsid w:val="00DA065C"/>
    <w:rsid w:val="00DA08B8"/>
    <w:rsid w:val="00DA1859"/>
    <w:rsid w:val="00DA1950"/>
    <w:rsid w:val="00DA3312"/>
    <w:rsid w:val="00DA5150"/>
    <w:rsid w:val="00DA52D8"/>
    <w:rsid w:val="00DA5F86"/>
    <w:rsid w:val="00DA666C"/>
    <w:rsid w:val="00DA6EB0"/>
    <w:rsid w:val="00DA74AC"/>
    <w:rsid w:val="00DB0796"/>
    <w:rsid w:val="00DB0851"/>
    <w:rsid w:val="00DB3DDF"/>
    <w:rsid w:val="00DB4915"/>
    <w:rsid w:val="00DB4C59"/>
    <w:rsid w:val="00DC30F9"/>
    <w:rsid w:val="00DC40F3"/>
    <w:rsid w:val="00DC42AD"/>
    <w:rsid w:val="00DC66C5"/>
    <w:rsid w:val="00DC7CBA"/>
    <w:rsid w:val="00DD0B8E"/>
    <w:rsid w:val="00DD0F01"/>
    <w:rsid w:val="00DD15B9"/>
    <w:rsid w:val="00DD5ACE"/>
    <w:rsid w:val="00DD5D9B"/>
    <w:rsid w:val="00DE0DA9"/>
    <w:rsid w:val="00DE0FE8"/>
    <w:rsid w:val="00DF00A1"/>
    <w:rsid w:val="00DF0718"/>
    <w:rsid w:val="00DF41E6"/>
    <w:rsid w:val="00DF5222"/>
    <w:rsid w:val="00DF69ED"/>
    <w:rsid w:val="00E02EAA"/>
    <w:rsid w:val="00E04899"/>
    <w:rsid w:val="00E06B80"/>
    <w:rsid w:val="00E1031B"/>
    <w:rsid w:val="00E12B4D"/>
    <w:rsid w:val="00E1324A"/>
    <w:rsid w:val="00E14D80"/>
    <w:rsid w:val="00E1509D"/>
    <w:rsid w:val="00E15766"/>
    <w:rsid w:val="00E23AFC"/>
    <w:rsid w:val="00E24B1C"/>
    <w:rsid w:val="00E26DE8"/>
    <w:rsid w:val="00E26F6B"/>
    <w:rsid w:val="00E3083C"/>
    <w:rsid w:val="00E3148E"/>
    <w:rsid w:val="00E317CB"/>
    <w:rsid w:val="00E32072"/>
    <w:rsid w:val="00E331A8"/>
    <w:rsid w:val="00E3374B"/>
    <w:rsid w:val="00E344AB"/>
    <w:rsid w:val="00E37616"/>
    <w:rsid w:val="00E42B41"/>
    <w:rsid w:val="00E434F0"/>
    <w:rsid w:val="00E436FC"/>
    <w:rsid w:val="00E45BB5"/>
    <w:rsid w:val="00E47862"/>
    <w:rsid w:val="00E47935"/>
    <w:rsid w:val="00E47B28"/>
    <w:rsid w:val="00E5014A"/>
    <w:rsid w:val="00E51F38"/>
    <w:rsid w:val="00E53795"/>
    <w:rsid w:val="00E55730"/>
    <w:rsid w:val="00E55B2E"/>
    <w:rsid w:val="00E56D5B"/>
    <w:rsid w:val="00E62114"/>
    <w:rsid w:val="00E64218"/>
    <w:rsid w:val="00E650A6"/>
    <w:rsid w:val="00E65315"/>
    <w:rsid w:val="00E657FF"/>
    <w:rsid w:val="00E72187"/>
    <w:rsid w:val="00E72523"/>
    <w:rsid w:val="00E77A3D"/>
    <w:rsid w:val="00E83894"/>
    <w:rsid w:val="00E83F22"/>
    <w:rsid w:val="00E84F1A"/>
    <w:rsid w:val="00E9024B"/>
    <w:rsid w:val="00E92AF9"/>
    <w:rsid w:val="00E9358E"/>
    <w:rsid w:val="00E96E92"/>
    <w:rsid w:val="00E979BA"/>
    <w:rsid w:val="00E97BC1"/>
    <w:rsid w:val="00EA43ED"/>
    <w:rsid w:val="00EA4FB0"/>
    <w:rsid w:val="00EA5A7F"/>
    <w:rsid w:val="00EA7FA9"/>
    <w:rsid w:val="00EB05C1"/>
    <w:rsid w:val="00EB1A05"/>
    <w:rsid w:val="00EB1B71"/>
    <w:rsid w:val="00EB2E23"/>
    <w:rsid w:val="00EB6DF4"/>
    <w:rsid w:val="00EB6E2F"/>
    <w:rsid w:val="00EB6EFE"/>
    <w:rsid w:val="00EC41AB"/>
    <w:rsid w:val="00EC4C39"/>
    <w:rsid w:val="00EC520A"/>
    <w:rsid w:val="00EC5FC2"/>
    <w:rsid w:val="00EC6959"/>
    <w:rsid w:val="00ED0169"/>
    <w:rsid w:val="00ED1125"/>
    <w:rsid w:val="00ED383B"/>
    <w:rsid w:val="00ED3C3E"/>
    <w:rsid w:val="00ED4249"/>
    <w:rsid w:val="00ED6BF9"/>
    <w:rsid w:val="00EE0925"/>
    <w:rsid w:val="00EE1070"/>
    <w:rsid w:val="00EE271E"/>
    <w:rsid w:val="00EE6E5C"/>
    <w:rsid w:val="00EF1E11"/>
    <w:rsid w:val="00EF45E9"/>
    <w:rsid w:val="00F01577"/>
    <w:rsid w:val="00F01D85"/>
    <w:rsid w:val="00F05297"/>
    <w:rsid w:val="00F060A4"/>
    <w:rsid w:val="00F15848"/>
    <w:rsid w:val="00F161E5"/>
    <w:rsid w:val="00F166D0"/>
    <w:rsid w:val="00F16712"/>
    <w:rsid w:val="00F20162"/>
    <w:rsid w:val="00F20986"/>
    <w:rsid w:val="00F21072"/>
    <w:rsid w:val="00F21603"/>
    <w:rsid w:val="00F2260F"/>
    <w:rsid w:val="00F22DBD"/>
    <w:rsid w:val="00F230BE"/>
    <w:rsid w:val="00F23976"/>
    <w:rsid w:val="00F2504F"/>
    <w:rsid w:val="00F25CFD"/>
    <w:rsid w:val="00F27E96"/>
    <w:rsid w:val="00F30197"/>
    <w:rsid w:val="00F358A3"/>
    <w:rsid w:val="00F362E0"/>
    <w:rsid w:val="00F37683"/>
    <w:rsid w:val="00F37F05"/>
    <w:rsid w:val="00F37F93"/>
    <w:rsid w:val="00F41D60"/>
    <w:rsid w:val="00F42210"/>
    <w:rsid w:val="00F425CC"/>
    <w:rsid w:val="00F42924"/>
    <w:rsid w:val="00F43629"/>
    <w:rsid w:val="00F4432E"/>
    <w:rsid w:val="00F4726D"/>
    <w:rsid w:val="00F478CF"/>
    <w:rsid w:val="00F51CF4"/>
    <w:rsid w:val="00F560DE"/>
    <w:rsid w:val="00F56C23"/>
    <w:rsid w:val="00F60758"/>
    <w:rsid w:val="00F6240E"/>
    <w:rsid w:val="00F63DB6"/>
    <w:rsid w:val="00F6669D"/>
    <w:rsid w:val="00F72BF7"/>
    <w:rsid w:val="00F7345C"/>
    <w:rsid w:val="00F74351"/>
    <w:rsid w:val="00F75A43"/>
    <w:rsid w:val="00F76DE6"/>
    <w:rsid w:val="00F77936"/>
    <w:rsid w:val="00F80DE1"/>
    <w:rsid w:val="00F82FD3"/>
    <w:rsid w:val="00F8326B"/>
    <w:rsid w:val="00F835F0"/>
    <w:rsid w:val="00F92683"/>
    <w:rsid w:val="00F95302"/>
    <w:rsid w:val="00F97176"/>
    <w:rsid w:val="00F97ACB"/>
    <w:rsid w:val="00F97CBA"/>
    <w:rsid w:val="00FA0652"/>
    <w:rsid w:val="00FA1802"/>
    <w:rsid w:val="00FA2C70"/>
    <w:rsid w:val="00FA318A"/>
    <w:rsid w:val="00FA41CB"/>
    <w:rsid w:val="00FA6BB2"/>
    <w:rsid w:val="00FB04E7"/>
    <w:rsid w:val="00FB0A5F"/>
    <w:rsid w:val="00FB1DCF"/>
    <w:rsid w:val="00FB2015"/>
    <w:rsid w:val="00FB2A2E"/>
    <w:rsid w:val="00FB4358"/>
    <w:rsid w:val="00FB4C4E"/>
    <w:rsid w:val="00FB54B8"/>
    <w:rsid w:val="00FB5AB6"/>
    <w:rsid w:val="00FB6898"/>
    <w:rsid w:val="00FB78AD"/>
    <w:rsid w:val="00FC279F"/>
    <w:rsid w:val="00FC31F4"/>
    <w:rsid w:val="00FC338B"/>
    <w:rsid w:val="00FC5622"/>
    <w:rsid w:val="00FC6898"/>
    <w:rsid w:val="00FC6E5F"/>
    <w:rsid w:val="00FC7CFA"/>
    <w:rsid w:val="00FD5228"/>
    <w:rsid w:val="00FD6D8D"/>
    <w:rsid w:val="00FE329A"/>
    <w:rsid w:val="00FE3C45"/>
    <w:rsid w:val="00FE5D37"/>
    <w:rsid w:val="00FE79F6"/>
    <w:rsid w:val="00FF1613"/>
    <w:rsid w:val="00FF4C1A"/>
    <w:rsid w:val="00FF59B8"/>
    <w:rsid w:val="00FF7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461F"/>
  <w15:docId w15:val="{D0648B19-718C-4FCB-BA52-834B225E0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6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mallcaps">
    <w:name w:val="smallcaps"/>
    <w:basedOn w:val="DefaultParagraphFont"/>
    <w:rsid w:val="008C5875"/>
  </w:style>
  <w:style w:type="paragraph" w:styleId="BalloonText">
    <w:name w:val="Balloon Text"/>
    <w:basedOn w:val="Normal"/>
    <w:link w:val="BalloonTextChar"/>
    <w:uiPriority w:val="99"/>
    <w:semiHidden/>
    <w:unhideWhenUsed/>
    <w:rsid w:val="007C070B"/>
    <w:rPr>
      <w:rFonts w:ascii="Segoe UI" w:eastAsiaTheme="minorEastAsia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70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15A64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0049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E4915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2E4915"/>
  </w:style>
  <w:style w:type="paragraph" w:styleId="Footer">
    <w:name w:val="footer"/>
    <w:basedOn w:val="Normal"/>
    <w:link w:val="FooterChar"/>
    <w:uiPriority w:val="99"/>
    <w:unhideWhenUsed/>
    <w:rsid w:val="002E4915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E4915"/>
  </w:style>
  <w:style w:type="character" w:styleId="Hyperlink">
    <w:name w:val="Hyperlink"/>
    <w:basedOn w:val="DefaultParagraphFont"/>
    <w:uiPriority w:val="99"/>
    <w:unhideWhenUsed/>
    <w:rsid w:val="001907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B6C98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CE35E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6B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6BD5"/>
    <w:pPr>
      <w:spacing w:after="160"/>
    </w:pPr>
    <w:rPr>
      <w:rFonts w:asciiTheme="minorHAnsi" w:eastAsiaTheme="minorEastAsia" w:hAnsiTheme="minorHAnsi" w:cstheme="minorBid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6B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B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BD5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C76B9"/>
  </w:style>
  <w:style w:type="character" w:customStyle="1" w:styleId="element-citation">
    <w:name w:val="element-citation"/>
    <w:basedOn w:val="DefaultParagraphFont"/>
    <w:rsid w:val="00CC76B9"/>
  </w:style>
  <w:style w:type="character" w:customStyle="1" w:styleId="ref-journal">
    <w:name w:val="ref-journal"/>
    <w:basedOn w:val="DefaultParagraphFont"/>
    <w:rsid w:val="00CC76B9"/>
  </w:style>
  <w:style w:type="character" w:customStyle="1" w:styleId="ref-vol">
    <w:name w:val="ref-vol"/>
    <w:basedOn w:val="DefaultParagraphFont"/>
    <w:rsid w:val="00CC76B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7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7E703-3D94-40EB-AE35-20E69C011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USHEEN PARVAIZ</dc:creator>
  <cp:lastModifiedBy>Nousheen</cp:lastModifiedBy>
  <cp:revision>4</cp:revision>
  <cp:lastPrinted>2019-10-30T09:53:00Z</cp:lastPrinted>
  <dcterms:created xsi:type="dcterms:W3CDTF">2020-03-29T19:46:00Z</dcterms:created>
  <dcterms:modified xsi:type="dcterms:W3CDTF">2020-11-1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753862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acs-infectious-diseases</vt:lpwstr>
  </property>
</Properties>
</file>